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180BB" w14:textId="2D5F5B49" w:rsidR="002B513C" w:rsidRPr="00E7178E" w:rsidRDefault="00CF1AF1" w:rsidP="00CF1AF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7178E">
        <w:rPr>
          <w:rFonts w:ascii="Arial" w:hAnsi="Arial" w:cs="Arial"/>
          <w:b/>
          <w:bCs/>
          <w:sz w:val="24"/>
          <w:szCs w:val="24"/>
        </w:rPr>
        <w:t xml:space="preserve">O.C.G.A. &amp; 50-36-1(e)(2) </w:t>
      </w:r>
      <w:r w:rsidR="00EB247E" w:rsidRPr="00E7178E">
        <w:rPr>
          <w:rFonts w:ascii="Arial" w:hAnsi="Arial" w:cs="Arial"/>
          <w:b/>
          <w:bCs/>
          <w:sz w:val="24"/>
          <w:szCs w:val="24"/>
        </w:rPr>
        <w:t xml:space="preserve">Declaración </w:t>
      </w:r>
      <w:r w:rsidR="00033B71">
        <w:rPr>
          <w:rFonts w:ascii="Arial" w:hAnsi="Arial" w:cs="Arial"/>
          <w:b/>
          <w:bCs/>
          <w:sz w:val="24"/>
          <w:szCs w:val="24"/>
        </w:rPr>
        <w:t>J</w:t>
      </w:r>
      <w:r w:rsidR="00EB247E" w:rsidRPr="00E7178E">
        <w:rPr>
          <w:rFonts w:ascii="Arial" w:hAnsi="Arial" w:cs="Arial"/>
          <w:b/>
          <w:bCs/>
          <w:sz w:val="24"/>
          <w:szCs w:val="24"/>
        </w:rPr>
        <w:t>urada</w:t>
      </w:r>
      <w:r w:rsidR="00033B71">
        <w:rPr>
          <w:rFonts w:ascii="Arial" w:hAnsi="Arial" w:cs="Arial"/>
          <w:b/>
          <w:bCs/>
          <w:sz w:val="24"/>
          <w:szCs w:val="24"/>
        </w:rPr>
        <w:t xml:space="preserve"> (Affidavit)</w:t>
      </w:r>
    </w:p>
    <w:p w14:paraId="0E38A563" w14:textId="52B660BA" w:rsidR="00CF1AF1" w:rsidRPr="00EB6016" w:rsidRDefault="00087370" w:rsidP="00E717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Al ejecutar esta declaración jurada bajo juramento, como solicitante de un (</w:t>
      </w:r>
      <w:r w:rsidR="007C6D8C" w:rsidRPr="00EB6016">
        <w:rPr>
          <w:rFonts w:ascii="Times New Roman" w:hAnsi="Times New Roman" w:cs="Times New Roman"/>
          <w:sz w:val="24"/>
          <w:szCs w:val="24"/>
        </w:rPr>
        <w:t>n</w:t>
      </w:r>
      <w:r w:rsidRPr="00EB6016">
        <w:rPr>
          <w:rFonts w:ascii="Times New Roman" w:hAnsi="Times New Roman" w:cs="Times New Roman"/>
          <w:sz w:val="24"/>
          <w:szCs w:val="24"/>
        </w:rPr>
        <w:t xml:space="preserve">) </w:t>
      </w:r>
      <w:r w:rsidR="00CF1AF1" w:rsidRPr="00EB6016">
        <w:rPr>
          <w:rFonts w:ascii="Times New Roman" w:hAnsi="Times New Roman" w:cs="Times New Roman"/>
          <w:sz w:val="24"/>
          <w:szCs w:val="24"/>
        </w:rPr>
        <w:t>______</w:t>
      </w:r>
      <w:r w:rsidR="00E7178E">
        <w:rPr>
          <w:rFonts w:ascii="Times New Roman" w:hAnsi="Times New Roman" w:cs="Times New Roman"/>
          <w:sz w:val="24"/>
          <w:szCs w:val="24"/>
        </w:rPr>
        <w:t>___</w:t>
      </w:r>
    </w:p>
    <w:p w14:paraId="5516579E" w14:textId="005F9CB7" w:rsidR="00CF1AF1" w:rsidRPr="00EB6016" w:rsidRDefault="00DE663E" w:rsidP="00E717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(tipo de beneficio público), como se menciona en O.A.G.A. &amp; 50-36-1, desde </w:t>
      </w:r>
      <w:r w:rsidR="00CF1AF1" w:rsidRPr="00EB6016">
        <w:rPr>
          <w:rFonts w:ascii="Times New Roman" w:hAnsi="Times New Roman" w:cs="Times New Roman"/>
          <w:sz w:val="24"/>
          <w:szCs w:val="24"/>
        </w:rPr>
        <w:t xml:space="preserve">________________ </w:t>
      </w:r>
      <w:r w:rsidR="00AE2B59" w:rsidRPr="00EB6016">
        <w:rPr>
          <w:rFonts w:ascii="Times New Roman" w:hAnsi="Times New Roman" w:cs="Times New Roman"/>
          <w:sz w:val="24"/>
          <w:szCs w:val="24"/>
        </w:rPr>
        <w:t xml:space="preserve">(nombre de la entidad gubernamental), </w:t>
      </w:r>
      <w:r w:rsidR="005E0DC8" w:rsidRPr="00EB6016">
        <w:rPr>
          <w:rFonts w:ascii="Times New Roman" w:hAnsi="Times New Roman" w:cs="Times New Roman"/>
          <w:sz w:val="24"/>
          <w:szCs w:val="24"/>
        </w:rPr>
        <w:t xml:space="preserve">firma del </w:t>
      </w:r>
      <w:r w:rsidR="00AE2B59" w:rsidRPr="00EB6016">
        <w:rPr>
          <w:rFonts w:ascii="Times New Roman" w:hAnsi="Times New Roman" w:cs="Times New Roman"/>
          <w:sz w:val="24"/>
          <w:szCs w:val="24"/>
        </w:rPr>
        <w:t xml:space="preserve">solicitante </w:t>
      </w:r>
    </w:p>
    <w:p w14:paraId="39E7DE46" w14:textId="4D7D5181" w:rsidR="00DB6BAB" w:rsidRDefault="00DB6BAB" w:rsidP="00E717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Verifica uno de los siguientes con respecto a mi solicitud para un beneficio público: </w:t>
      </w:r>
    </w:p>
    <w:p w14:paraId="5BAC90E9" w14:textId="77777777" w:rsidR="0098589D" w:rsidRPr="00EB6016" w:rsidRDefault="0098589D" w:rsidP="00E717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7B50E4" w14:textId="5B0069CE" w:rsidR="00CF1AF1" w:rsidRPr="00EB6016" w:rsidRDefault="00CF1AF1" w:rsidP="009E60E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________ Yo soy un ciudano de los Estados Unidos</w:t>
      </w:r>
    </w:p>
    <w:p w14:paraId="0DC983AC" w14:textId="1C565A1A" w:rsidR="00CF1AF1" w:rsidRPr="00EB6016" w:rsidRDefault="00CF1AF1" w:rsidP="009E60E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________ Yo soy un residente legal y permantente de los Estados Unidos.</w:t>
      </w:r>
    </w:p>
    <w:p w14:paraId="0D3552D5" w14:textId="2236F8F7" w:rsidR="007A0CCD" w:rsidRPr="00EB6016" w:rsidRDefault="00CF1AF1" w:rsidP="008D257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________ </w:t>
      </w:r>
      <w:r w:rsidR="00330F49">
        <w:rPr>
          <w:rFonts w:ascii="Times New Roman" w:hAnsi="Times New Roman" w:cs="Times New Roman"/>
          <w:sz w:val="24"/>
          <w:szCs w:val="24"/>
        </w:rPr>
        <w:t>Yo soy un</w:t>
      </w:r>
      <w:r w:rsidR="007A0CCD" w:rsidRPr="00EB6016">
        <w:rPr>
          <w:rFonts w:ascii="Times New Roman" w:hAnsi="Times New Roman" w:cs="Times New Roman"/>
          <w:sz w:val="24"/>
          <w:szCs w:val="24"/>
        </w:rPr>
        <w:t xml:space="preserve"> extranjero calificado o no inmigrante bajo la Ley Federal de</w:t>
      </w:r>
      <w:r w:rsidR="00C434DC">
        <w:rPr>
          <w:rFonts w:ascii="Times New Roman" w:hAnsi="Times New Roman" w:cs="Times New Roman"/>
          <w:sz w:val="24"/>
          <w:szCs w:val="24"/>
        </w:rPr>
        <w:t xml:space="preserve">    </w:t>
      </w:r>
      <w:r w:rsidR="009B22D2">
        <w:rPr>
          <w:rFonts w:ascii="Times New Roman" w:hAnsi="Times New Roman" w:cs="Times New Roman"/>
          <w:sz w:val="24"/>
          <w:szCs w:val="24"/>
        </w:rPr>
        <w:t xml:space="preserve">   </w:t>
      </w:r>
      <w:r w:rsidR="007A0CCD" w:rsidRPr="00EB6016">
        <w:rPr>
          <w:rFonts w:ascii="Times New Roman" w:hAnsi="Times New Roman" w:cs="Times New Roman"/>
          <w:sz w:val="24"/>
          <w:szCs w:val="24"/>
        </w:rPr>
        <w:t>Inmigración y Nacionalidad con un número de extranjero emitido por el Departamento de Seguridad Nacional u otra agencia federal de inmigración.</w:t>
      </w:r>
    </w:p>
    <w:p w14:paraId="5655BAB4" w14:textId="77777777" w:rsidR="008D257F" w:rsidRDefault="008D257F" w:rsidP="00C434D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CD1DA80" w14:textId="782E53CE" w:rsidR="004E3273" w:rsidRDefault="007A0CCD" w:rsidP="00C434D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Mi número de extranjero emitido por el Departamento de Seguridad Nacional </w:t>
      </w:r>
      <w:r w:rsidR="001F79F9" w:rsidRPr="00EB6016">
        <w:rPr>
          <w:rFonts w:ascii="Times New Roman" w:hAnsi="Times New Roman" w:cs="Times New Roman"/>
          <w:sz w:val="24"/>
          <w:szCs w:val="24"/>
        </w:rPr>
        <w:t>o</w:t>
      </w:r>
      <w:r w:rsidRPr="00EB6016">
        <w:rPr>
          <w:rFonts w:ascii="Times New Roman" w:hAnsi="Times New Roman" w:cs="Times New Roman"/>
          <w:sz w:val="24"/>
          <w:szCs w:val="24"/>
        </w:rPr>
        <w:t xml:space="preserve"> otras agencias federales de inmigración es</w:t>
      </w:r>
      <w:r w:rsidR="00D871BB" w:rsidRPr="00EB6016">
        <w:rPr>
          <w:rFonts w:ascii="Times New Roman" w:hAnsi="Times New Roman" w:cs="Times New Roman"/>
          <w:sz w:val="24"/>
          <w:szCs w:val="24"/>
        </w:rPr>
        <w:t>: ________________</w:t>
      </w:r>
      <w:r w:rsidR="004F2E88" w:rsidRPr="00EB6016">
        <w:rPr>
          <w:rFonts w:ascii="Times New Roman" w:hAnsi="Times New Roman" w:cs="Times New Roman"/>
          <w:sz w:val="24"/>
          <w:szCs w:val="24"/>
        </w:rPr>
        <w:t xml:space="preserve">_______. </w:t>
      </w:r>
    </w:p>
    <w:p w14:paraId="2451FF39" w14:textId="77777777" w:rsidR="008D257F" w:rsidRPr="00EB6016" w:rsidRDefault="008D257F" w:rsidP="00C434D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8F1C360" w14:textId="0D34D479" w:rsidR="00354231" w:rsidRPr="00EB6016" w:rsidRDefault="004E3273" w:rsidP="004E3273">
      <w:pPr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La firma del </w:t>
      </w:r>
      <w:r w:rsidR="005D18AA" w:rsidRPr="00EB6016">
        <w:rPr>
          <w:rFonts w:ascii="Times New Roman" w:hAnsi="Times New Roman" w:cs="Times New Roman"/>
          <w:sz w:val="24"/>
          <w:szCs w:val="24"/>
        </w:rPr>
        <w:t>applicant</w:t>
      </w:r>
      <w:r w:rsidRPr="00EB6016">
        <w:rPr>
          <w:rFonts w:ascii="Times New Roman" w:hAnsi="Times New Roman" w:cs="Times New Roman"/>
          <w:sz w:val="24"/>
          <w:szCs w:val="24"/>
        </w:rPr>
        <w:t>e</w:t>
      </w:r>
      <w:r w:rsidR="005D18AA" w:rsidRPr="00EB6016">
        <w:rPr>
          <w:rFonts w:ascii="Times New Roman" w:hAnsi="Times New Roman" w:cs="Times New Roman"/>
          <w:sz w:val="24"/>
          <w:szCs w:val="24"/>
        </w:rPr>
        <w:t xml:space="preserve"> </w:t>
      </w:r>
      <w:r w:rsidR="007D2A53" w:rsidRPr="00EB6016">
        <w:rPr>
          <w:rFonts w:ascii="Times New Roman" w:hAnsi="Times New Roman" w:cs="Times New Roman"/>
          <w:sz w:val="24"/>
          <w:szCs w:val="24"/>
        </w:rPr>
        <w:t>también por la presente</w:t>
      </w:r>
      <w:r w:rsidR="00577B77" w:rsidRPr="00EB6016">
        <w:rPr>
          <w:rFonts w:ascii="Times New Roman" w:hAnsi="Times New Roman" w:cs="Times New Roman"/>
          <w:sz w:val="24"/>
          <w:szCs w:val="24"/>
        </w:rPr>
        <w:t>,</w:t>
      </w:r>
      <w:r w:rsidR="007D2A53" w:rsidRPr="00EB6016">
        <w:rPr>
          <w:rFonts w:ascii="Times New Roman" w:hAnsi="Times New Roman" w:cs="Times New Roman"/>
          <w:sz w:val="24"/>
          <w:szCs w:val="24"/>
        </w:rPr>
        <w:t xml:space="preserve"> verifica que él o ella tiene 18 años de edad o más y ha proporcionado al menos un documento seguro y verificable, como lo requiere O.C.G.A. &amp; 50-36- (e) (1), con esta declaración jurada.</w:t>
      </w:r>
    </w:p>
    <w:p w14:paraId="45DF6154" w14:textId="77777777" w:rsidR="00332656" w:rsidRPr="00EB6016" w:rsidRDefault="005F48C3" w:rsidP="005F48C3">
      <w:pPr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El documento seguro y verificable proporcionado con esta declaración jurada se puede clasificar mejor como: </w:t>
      </w:r>
    </w:p>
    <w:p w14:paraId="74247A98" w14:textId="387A4615" w:rsidR="00744341" w:rsidRPr="00EB6016" w:rsidRDefault="00643E5F" w:rsidP="005F48C3">
      <w:pPr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  <w:r w:rsidR="005F48C3" w:rsidRPr="00EB6016">
        <w:rPr>
          <w:rFonts w:ascii="Times New Roman" w:hAnsi="Times New Roman" w:cs="Times New Roman"/>
          <w:sz w:val="24"/>
          <w:szCs w:val="24"/>
        </w:rPr>
        <w:t>.</w:t>
      </w:r>
    </w:p>
    <w:p w14:paraId="58B7089B" w14:textId="137B72FA" w:rsidR="009B22D2" w:rsidRPr="00EB6016" w:rsidRDefault="008D4C24" w:rsidP="00452A9C">
      <w:pPr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Al hacer la representación anterior bajo juramento, entiendo que cualquier persona que, a sabiendas y deliberadamente, haga una declaración o representación falsa, ficticia o fraudulenta en una declaración jurada será culpable de una violación de O.C.G.A. &amp; 16-10-20, y enfrentará sanciones penales según lo permita dicho estatuto penal.</w:t>
      </w:r>
    </w:p>
    <w:p w14:paraId="43A1BFEC" w14:textId="44DDC048" w:rsidR="00D472F4" w:rsidRPr="00EB6016" w:rsidRDefault="006C3749" w:rsidP="005D18AA">
      <w:pPr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Ejecutado en</w:t>
      </w:r>
      <w:r w:rsidR="00D472F4" w:rsidRPr="00EB6016">
        <w:rPr>
          <w:rFonts w:ascii="Times New Roman" w:hAnsi="Times New Roman" w:cs="Times New Roman"/>
          <w:sz w:val="24"/>
          <w:szCs w:val="24"/>
        </w:rPr>
        <w:t xml:space="preserve"> ____________________</w:t>
      </w:r>
      <w:r w:rsidR="00626033" w:rsidRPr="00EB6016">
        <w:rPr>
          <w:rFonts w:ascii="Times New Roman" w:hAnsi="Times New Roman" w:cs="Times New Roman"/>
          <w:sz w:val="24"/>
          <w:szCs w:val="24"/>
        </w:rPr>
        <w:t>(c</w:t>
      </w:r>
      <w:r w:rsidRPr="00EB6016">
        <w:rPr>
          <w:rFonts w:ascii="Times New Roman" w:hAnsi="Times New Roman" w:cs="Times New Roman"/>
          <w:sz w:val="24"/>
          <w:szCs w:val="24"/>
        </w:rPr>
        <w:t>uidad</w:t>
      </w:r>
      <w:r w:rsidR="00A01B90" w:rsidRPr="00EB6016">
        <w:rPr>
          <w:rFonts w:ascii="Times New Roman" w:hAnsi="Times New Roman" w:cs="Times New Roman"/>
          <w:sz w:val="24"/>
          <w:szCs w:val="24"/>
        </w:rPr>
        <w:t>), _</w:t>
      </w:r>
      <w:r w:rsidR="00626033" w:rsidRPr="00EB6016">
        <w:rPr>
          <w:rFonts w:ascii="Times New Roman" w:hAnsi="Times New Roman" w:cs="Times New Roman"/>
          <w:sz w:val="24"/>
          <w:szCs w:val="24"/>
        </w:rPr>
        <w:t>_______________(</w:t>
      </w:r>
      <w:r w:rsidRPr="00EB6016">
        <w:rPr>
          <w:rFonts w:ascii="Times New Roman" w:hAnsi="Times New Roman" w:cs="Times New Roman"/>
          <w:sz w:val="24"/>
          <w:szCs w:val="24"/>
        </w:rPr>
        <w:t>estado</w:t>
      </w:r>
      <w:r w:rsidR="00626033" w:rsidRPr="00EB6016">
        <w:rPr>
          <w:rFonts w:ascii="Times New Roman" w:hAnsi="Times New Roman" w:cs="Times New Roman"/>
          <w:sz w:val="24"/>
          <w:szCs w:val="24"/>
        </w:rPr>
        <w:t>).</w:t>
      </w:r>
    </w:p>
    <w:p w14:paraId="72851E8A" w14:textId="77F19229" w:rsidR="00C36BF1" w:rsidRPr="00EB6016" w:rsidRDefault="00C36BF1" w:rsidP="005D18A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811CD1" w14:textId="6EB351F6" w:rsidR="00C36BF1" w:rsidRPr="00EB6016" w:rsidRDefault="00C36BF1" w:rsidP="00330F4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____________________________________</w:t>
      </w:r>
    </w:p>
    <w:p w14:paraId="705C46AC" w14:textId="37F9525D" w:rsidR="00C36BF1" w:rsidRPr="00EB6016" w:rsidRDefault="00C36BF1" w:rsidP="00330F4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6C3749" w:rsidRPr="00EB6016">
        <w:rPr>
          <w:rFonts w:ascii="Times New Roman" w:hAnsi="Times New Roman" w:cs="Times New Roman"/>
          <w:sz w:val="24"/>
          <w:szCs w:val="24"/>
        </w:rPr>
        <w:t xml:space="preserve">Firma del </w:t>
      </w:r>
      <w:r w:rsidR="00452A9C">
        <w:rPr>
          <w:rFonts w:ascii="Times New Roman" w:hAnsi="Times New Roman" w:cs="Times New Roman"/>
          <w:sz w:val="24"/>
          <w:szCs w:val="24"/>
        </w:rPr>
        <w:t>S</w:t>
      </w:r>
      <w:r w:rsidR="00392EC0" w:rsidRPr="00EB6016">
        <w:rPr>
          <w:rFonts w:ascii="Times New Roman" w:hAnsi="Times New Roman" w:cs="Times New Roman"/>
          <w:sz w:val="24"/>
          <w:szCs w:val="24"/>
        </w:rPr>
        <w:t>olicitante</w:t>
      </w:r>
    </w:p>
    <w:p w14:paraId="72E2F9AD" w14:textId="08915A7C" w:rsidR="000B334A" w:rsidRPr="00EB6016" w:rsidRDefault="000B334A" w:rsidP="005D18A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490B9B" w14:textId="25CFF836" w:rsidR="000B334A" w:rsidRPr="00EB6016" w:rsidRDefault="000B334A" w:rsidP="00330F4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____________________________________</w:t>
      </w:r>
    </w:p>
    <w:p w14:paraId="3671E950" w14:textId="3F5BBD97" w:rsidR="000B334A" w:rsidRPr="00EB6016" w:rsidRDefault="000B334A" w:rsidP="00330F4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C95933" w:rsidRPr="00EB6016">
        <w:rPr>
          <w:rFonts w:ascii="Times New Roman" w:hAnsi="Times New Roman" w:cs="Times New Roman"/>
          <w:sz w:val="24"/>
          <w:szCs w:val="24"/>
        </w:rPr>
        <w:t xml:space="preserve">Nombre </w:t>
      </w:r>
      <w:r w:rsidR="00452A9C">
        <w:rPr>
          <w:rFonts w:ascii="Times New Roman" w:hAnsi="Times New Roman" w:cs="Times New Roman"/>
          <w:sz w:val="24"/>
          <w:szCs w:val="24"/>
        </w:rPr>
        <w:t>I</w:t>
      </w:r>
      <w:r w:rsidR="00C95933" w:rsidRPr="00EB6016">
        <w:rPr>
          <w:rFonts w:ascii="Times New Roman" w:hAnsi="Times New Roman" w:cs="Times New Roman"/>
          <w:sz w:val="24"/>
          <w:szCs w:val="24"/>
        </w:rPr>
        <w:t>mpreso del</w:t>
      </w:r>
      <w:r w:rsidR="00C95933" w:rsidRPr="00EB6016">
        <w:rPr>
          <w:rFonts w:ascii="Times New Roman" w:hAnsi="Times New Roman" w:cs="Times New Roman"/>
          <w:sz w:val="24"/>
          <w:szCs w:val="24"/>
        </w:rPr>
        <w:t xml:space="preserve"> </w:t>
      </w:r>
      <w:r w:rsidR="00B714F0">
        <w:rPr>
          <w:rFonts w:ascii="Times New Roman" w:hAnsi="Times New Roman" w:cs="Times New Roman"/>
          <w:sz w:val="24"/>
          <w:szCs w:val="24"/>
        </w:rPr>
        <w:t>S</w:t>
      </w:r>
      <w:r w:rsidR="00C95933" w:rsidRPr="00EB6016">
        <w:rPr>
          <w:rFonts w:ascii="Times New Roman" w:hAnsi="Times New Roman" w:cs="Times New Roman"/>
          <w:sz w:val="24"/>
          <w:szCs w:val="24"/>
        </w:rPr>
        <w:t>olicitante</w:t>
      </w:r>
    </w:p>
    <w:p w14:paraId="37434A92" w14:textId="624D9EDB" w:rsidR="000B334A" w:rsidRPr="00EB6016" w:rsidRDefault="00832836" w:rsidP="00330F4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SUBCRITO </w:t>
      </w:r>
      <w:r w:rsidR="00AC4073">
        <w:rPr>
          <w:rFonts w:ascii="Times New Roman" w:hAnsi="Times New Roman" w:cs="Times New Roman"/>
          <w:sz w:val="24"/>
          <w:szCs w:val="24"/>
        </w:rPr>
        <w:t>Y</w:t>
      </w:r>
      <w:r w:rsidRPr="00EB6016">
        <w:rPr>
          <w:rFonts w:ascii="Times New Roman" w:hAnsi="Times New Roman" w:cs="Times New Roman"/>
          <w:sz w:val="24"/>
          <w:szCs w:val="24"/>
        </w:rPr>
        <w:t xml:space="preserve"> JURADO</w:t>
      </w:r>
    </w:p>
    <w:p w14:paraId="752788F1" w14:textId="77777777" w:rsidR="00766D13" w:rsidRPr="00EB6016" w:rsidRDefault="00766D13" w:rsidP="00330F4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 xml:space="preserve">ANTE MÍ EN ESTO EL </w:t>
      </w:r>
    </w:p>
    <w:p w14:paraId="306646AC" w14:textId="399B7BD2" w:rsidR="00517FD3" w:rsidRPr="00EB6016" w:rsidRDefault="00517FD3" w:rsidP="005D18AA">
      <w:pPr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___</w:t>
      </w:r>
      <w:r w:rsidR="00AC4073">
        <w:rPr>
          <w:rFonts w:ascii="Times New Roman" w:hAnsi="Times New Roman" w:cs="Times New Roman"/>
          <w:sz w:val="24"/>
          <w:szCs w:val="24"/>
        </w:rPr>
        <w:t xml:space="preserve"> </w:t>
      </w:r>
      <w:r w:rsidRPr="00EB6016">
        <w:rPr>
          <w:rFonts w:ascii="Times New Roman" w:hAnsi="Times New Roman" w:cs="Times New Roman"/>
          <w:sz w:val="24"/>
          <w:szCs w:val="24"/>
        </w:rPr>
        <w:t>D</w:t>
      </w:r>
      <w:r w:rsidR="00766D13" w:rsidRPr="00EB6016">
        <w:rPr>
          <w:rFonts w:ascii="Times New Roman" w:hAnsi="Times New Roman" w:cs="Times New Roman"/>
          <w:sz w:val="24"/>
          <w:szCs w:val="24"/>
        </w:rPr>
        <w:t>IA</w:t>
      </w:r>
      <w:r w:rsidRPr="00EB6016">
        <w:rPr>
          <w:rFonts w:ascii="Times New Roman" w:hAnsi="Times New Roman" w:cs="Times New Roman"/>
          <w:sz w:val="24"/>
          <w:szCs w:val="24"/>
        </w:rPr>
        <w:t xml:space="preserve"> </w:t>
      </w:r>
      <w:r w:rsidR="00085328" w:rsidRPr="00EB6016">
        <w:rPr>
          <w:rFonts w:ascii="Times New Roman" w:hAnsi="Times New Roman" w:cs="Times New Roman"/>
          <w:sz w:val="24"/>
          <w:szCs w:val="24"/>
        </w:rPr>
        <w:t>DE _</w:t>
      </w:r>
      <w:r w:rsidRPr="00EB6016">
        <w:rPr>
          <w:rFonts w:ascii="Times New Roman" w:hAnsi="Times New Roman" w:cs="Times New Roman"/>
          <w:sz w:val="24"/>
          <w:szCs w:val="24"/>
        </w:rPr>
        <w:t>_______, 20__</w:t>
      </w:r>
      <w:r w:rsidR="00AC4073">
        <w:rPr>
          <w:rFonts w:ascii="Times New Roman" w:hAnsi="Times New Roman" w:cs="Times New Roman"/>
          <w:sz w:val="24"/>
          <w:szCs w:val="24"/>
        </w:rPr>
        <w:t>__</w:t>
      </w:r>
    </w:p>
    <w:p w14:paraId="64C5E77B" w14:textId="1CE9EF26" w:rsidR="00A01B90" w:rsidRPr="00EB6016" w:rsidRDefault="00A01B90" w:rsidP="00330F4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_________________________</w:t>
      </w:r>
      <w:r w:rsidR="00AC4073">
        <w:rPr>
          <w:rFonts w:ascii="Times New Roman" w:hAnsi="Times New Roman" w:cs="Times New Roman"/>
          <w:sz w:val="24"/>
          <w:szCs w:val="24"/>
        </w:rPr>
        <w:t>_</w:t>
      </w:r>
    </w:p>
    <w:p w14:paraId="4CC10DA1" w14:textId="2FAF330E" w:rsidR="00A01B90" w:rsidRPr="00EB6016" w:rsidRDefault="00175FCE" w:rsidP="00330F4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NOTAR</w:t>
      </w:r>
      <w:r w:rsidR="00040301" w:rsidRPr="00EB6016">
        <w:rPr>
          <w:rFonts w:ascii="Times New Roman" w:hAnsi="Times New Roman" w:cs="Times New Roman"/>
          <w:sz w:val="24"/>
          <w:szCs w:val="24"/>
        </w:rPr>
        <w:t>IO</w:t>
      </w:r>
      <w:r w:rsidRPr="00EB6016">
        <w:rPr>
          <w:rFonts w:ascii="Times New Roman" w:hAnsi="Times New Roman" w:cs="Times New Roman"/>
          <w:sz w:val="24"/>
          <w:szCs w:val="24"/>
        </w:rPr>
        <w:t xml:space="preserve"> PUBLIC</w:t>
      </w:r>
      <w:r w:rsidR="00040301" w:rsidRPr="00EB6016">
        <w:rPr>
          <w:rFonts w:ascii="Times New Roman" w:hAnsi="Times New Roman" w:cs="Times New Roman"/>
          <w:sz w:val="24"/>
          <w:szCs w:val="24"/>
        </w:rPr>
        <w:t>O</w:t>
      </w:r>
    </w:p>
    <w:p w14:paraId="16595782" w14:textId="7F2107ED" w:rsidR="00CF1AF1" w:rsidRPr="00777E70" w:rsidRDefault="00085328" w:rsidP="00777E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B6016">
        <w:rPr>
          <w:rFonts w:ascii="Times New Roman" w:hAnsi="Times New Roman" w:cs="Times New Roman"/>
          <w:sz w:val="24"/>
          <w:szCs w:val="24"/>
        </w:rPr>
        <w:t>Mi comisión expira:</w:t>
      </w:r>
    </w:p>
    <w:sectPr w:rsidR="00CF1AF1" w:rsidRPr="00777E70" w:rsidSect="00777E70">
      <w:pgSz w:w="12240" w:h="15840"/>
      <w:pgMar w:top="1440" w:right="1872" w:bottom="1440" w:left="187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D36FA"/>
    <w:multiLevelType w:val="hybridMultilevel"/>
    <w:tmpl w:val="C9CC36E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DY2MjY2NDCyNDBV0lEKTi0uzszPAykwqgUA/hXDKSwAAAA="/>
  </w:docVars>
  <w:rsids>
    <w:rsidRoot w:val="00CF1AF1"/>
    <w:rsid w:val="000117A8"/>
    <w:rsid w:val="00033B71"/>
    <w:rsid w:val="0003587B"/>
    <w:rsid w:val="00040301"/>
    <w:rsid w:val="00085328"/>
    <w:rsid w:val="00087370"/>
    <w:rsid w:val="000B334A"/>
    <w:rsid w:val="000E242E"/>
    <w:rsid w:val="00175FCE"/>
    <w:rsid w:val="001F2281"/>
    <w:rsid w:val="001F79F9"/>
    <w:rsid w:val="002B513C"/>
    <w:rsid w:val="003059CE"/>
    <w:rsid w:val="00330F49"/>
    <w:rsid w:val="00332656"/>
    <w:rsid w:val="00354231"/>
    <w:rsid w:val="00392EC0"/>
    <w:rsid w:val="00452A9C"/>
    <w:rsid w:val="004E3273"/>
    <w:rsid w:val="004F2E88"/>
    <w:rsid w:val="00513131"/>
    <w:rsid w:val="00517FD3"/>
    <w:rsid w:val="00563483"/>
    <w:rsid w:val="00577B77"/>
    <w:rsid w:val="005D0294"/>
    <w:rsid w:val="005D14BD"/>
    <w:rsid w:val="005D18AA"/>
    <w:rsid w:val="005E0DC8"/>
    <w:rsid w:val="005E603D"/>
    <w:rsid w:val="005F48C3"/>
    <w:rsid w:val="00622286"/>
    <w:rsid w:val="00626033"/>
    <w:rsid w:val="00643E5F"/>
    <w:rsid w:val="006C14FC"/>
    <w:rsid w:val="006C3749"/>
    <w:rsid w:val="006E2498"/>
    <w:rsid w:val="00744341"/>
    <w:rsid w:val="00766D13"/>
    <w:rsid w:val="00777E70"/>
    <w:rsid w:val="00783D72"/>
    <w:rsid w:val="007A0CCD"/>
    <w:rsid w:val="007C6D8C"/>
    <w:rsid w:val="007D2A53"/>
    <w:rsid w:val="00832836"/>
    <w:rsid w:val="00883B19"/>
    <w:rsid w:val="008D257F"/>
    <w:rsid w:val="008D4C24"/>
    <w:rsid w:val="0098589D"/>
    <w:rsid w:val="009B22D2"/>
    <w:rsid w:val="009E60EA"/>
    <w:rsid w:val="00A01B90"/>
    <w:rsid w:val="00AC4073"/>
    <w:rsid w:val="00AE2B59"/>
    <w:rsid w:val="00AE63D6"/>
    <w:rsid w:val="00B714F0"/>
    <w:rsid w:val="00B85DE4"/>
    <w:rsid w:val="00C36BF1"/>
    <w:rsid w:val="00C434DC"/>
    <w:rsid w:val="00C95933"/>
    <w:rsid w:val="00CF1AF1"/>
    <w:rsid w:val="00D472F4"/>
    <w:rsid w:val="00D61480"/>
    <w:rsid w:val="00D871BB"/>
    <w:rsid w:val="00DB6BAB"/>
    <w:rsid w:val="00DE663E"/>
    <w:rsid w:val="00E2443E"/>
    <w:rsid w:val="00E7178E"/>
    <w:rsid w:val="00E876D0"/>
    <w:rsid w:val="00EA662B"/>
    <w:rsid w:val="00EB247E"/>
    <w:rsid w:val="00EB6016"/>
    <w:rsid w:val="00EC0E6E"/>
    <w:rsid w:val="00FD1B19"/>
    <w:rsid w:val="00FE0071"/>
    <w:rsid w:val="00FE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C717D"/>
  <w15:chartTrackingRefBased/>
  <w15:docId w15:val="{75588C32-E4EC-4640-A29F-66A9EF7E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9F16C404EBF4C9AD4CAF008DDB798" ma:contentTypeVersion="4" ma:contentTypeDescription="Create a new document." ma:contentTypeScope="" ma:versionID="8fc8d9c46b89d913c6a1d5984c9c0fff">
  <xsd:schema xmlns:xsd="http://www.w3.org/2001/XMLSchema" xmlns:xs="http://www.w3.org/2001/XMLSchema" xmlns:p="http://schemas.microsoft.com/office/2006/metadata/properties" xmlns:ns2="625a238b-2348-4f65-9dc9-f132737af10b" xmlns:ns3="1411614e-9a2a-4ae4-b659-85e22e6762e9" targetNamespace="http://schemas.microsoft.com/office/2006/metadata/properties" ma:root="true" ma:fieldsID="1d7d6bf4f4b94ed8bdedc0bc82e2a409" ns2:_="" ns3:_="">
    <xsd:import namespace="625a238b-2348-4f65-9dc9-f132737af10b"/>
    <xsd:import namespace="1411614e-9a2a-4ae4-b659-85e22e6762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a238b-2348-4f65-9dc9-f132737af1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1614e-9a2a-4ae4-b659-85e22e6762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618E9F-1948-419E-8A91-2A51C74A6741}"/>
</file>

<file path=customXml/itemProps2.xml><?xml version="1.0" encoding="utf-8"?>
<ds:datastoreItem xmlns:ds="http://schemas.openxmlformats.org/officeDocument/2006/customXml" ds:itemID="{1CC1ABC9-54AF-487D-929E-5A01011C4D2B}"/>
</file>

<file path=customXml/itemProps3.xml><?xml version="1.0" encoding="utf-8"?>
<ds:datastoreItem xmlns:ds="http://schemas.openxmlformats.org/officeDocument/2006/customXml" ds:itemID="{EBB9D723-1546-4B6C-B982-0AC453B2A5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Juan C.</dc:creator>
  <cp:keywords/>
  <dc:description/>
  <cp:lastModifiedBy>Rodriguez, Juan C.</cp:lastModifiedBy>
  <cp:revision>74</cp:revision>
  <dcterms:created xsi:type="dcterms:W3CDTF">2021-12-11T13:35:00Z</dcterms:created>
  <dcterms:modified xsi:type="dcterms:W3CDTF">2021-12-1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9F16C404EBF4C9AD4CAF008DDB798</vt:lpwstr>
  </property>
</Properties>
</file>